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5CB4EF" w14:textId="15CBC10D" w:rsidR="004C0ABB" w:rsidRPr="008B0146" w:rsidRDefault="004C0ABB" w:rsidP="00D65D3A">
      <w:pPr>
        <w:tabs>
          <w:tab w:val="left" w:pos="7200"/>
        </w:tabs>
        <w:suppressAutoHyphens/>
        <w:ind w:right="-1080"/>
        <w:jc w:val="both"/>
        <w:rPr>
          <w:sz w:val="22"/>
          <w:szCs w:val="22"/>
        </w:rPr>
      </w:pPr>
      <w:r w:rsidRPr="008B0146">
        <w:rPr>
          <w:caps/>
          <w:sz w:val="22"/>
          <w:szCs w:val="22"/>
        </w:rPr>
        <w:t xml:space="preserve">Convenção Interamericana contra </w:t>
      </w:r>
      <w:r w:rsidRPr="008B0146">
        <w:rPr>
          <w:sz w:val="22"/>
          <w:szCs w:val="22"/>
        </w:rPr>
        <w:t xml:space="preserve"> </w:t>
      </w:r>
      <w:r w:rsidR="008B0146" w:rsidRPr="008B0146">
        <w:rPr>
          <w:sz w:val="22"/>
          <w:szCs w:val="22"/>
        </w:rPr>
        <w:tab/>
      </w:r>
      <w:r w:rsidRPr="008B0146">
        <w:rPr>
          <w:sz w:val="22"/>
          <w:szCs w:val="22"/>
        </w:rPr>
        <w:t>OEA/Ser.L/XXII.2.2</w:t>
      </w:r>
    </w:p>
    <w:p w14:paraId="7295FFE7" w14:textId="0336F832" w:rsidR="004C0ABB" w:rsidRPr="008B0146" w:rsidRDefault="004C0ABB" w:rsidP="00D65D3A">
      <w:pPr>
        <w:tabs>
          <w:tab w:val="left" w:pos="7200"/>
        </w:tabs>
        <w:suppressAutoHyphens/>
        <w:ind w:right="-1080"/>
        <w:jc w:val="both"/>
        <w:rPr>
          <w:sz w:val="22"/>
          <w:szCs w:val="22"/>
        </w:rPr>
      </w:pPr>
      <w:r w:rsidRPr="008B0146">
        <w:rPr>
          <w:caps/>
          <w:sz w:val="22"/>
          <w:szCs w:val="22"/>
        </w:rPr>
        <w:t xml:space="preserve">a Fabricação e o Tráfico Ilícitos      </w:t>
      </w:r>
      <w:r w:rsidR="008B0146" w:rsidRPr="008B0146">
        <w:rPr>
          <w:caps/>
          <w:sz w:val="22"/>
          <w:szCs w:val="22"/>
        </w:rPr>
        <w:tab/>
      </w:r>
      <w:proofErr w:type="spellStart"/>
      <w:r w:rsidRPr="008B0146">
        <w:rPr>
          <w:sz w:val="22"/>
          <w:szCs w:val="22"/>
        </w:rPr>
        <w:t>CIFTA</w:t>
      </w:r>
      <w:proofErr w:type="spellEnd"/>
      <w:r w:rsidRPr="008B0146">
        <w:rPr>
          <w:sz w:val="22"/>
          <w:szCs w:val="22"/>
        </w:rPr>
        <w:t>/CC-</w:t>
      </w:r>
      <w:proofErr w:type="spellStart"/>
      <w:r w:rsidRPr="008B0146">
        <w:rPr>
          <w:sz w:val="22"/>
          <w:szCs w:val="22"/>
        </w:rPr>
        <w:t>XX</w:t>
      </w:r>
      <w:proofErr w:type="spellEnd"/>
      <w:r w:rsidRPr="008B0146">
        <w:rPr>
          <w:sz w:val="22"/>
          <w:szCs w:val="22"/>
        </w:rPr>
        <w:t>/</w:t>
      </w:r>
      <w:proofErr w:type="spellStart"/>
      <w:r w:rsidR="00D65D3A">
        <w:rPr>
          <w:sz w:val="22"/>
          <w:szCs w:val="22"/>
        </w:rPr>
        <w:t>INF</w:t>
      </w:r>
      <w:r w:rsidRPr="008B0146">
        <w:rPr>
          <w:sz w:val="22"/>
          <w:szCs w:val="22"/>
        </w:rPr>
        <w:t>.2</w:t>
      </w:r>
      <w:proofErr w:type="spellEnd"/>
      <w:r w:rsidRPr="008B0146">
        <w:rPr>
          <w:sz w:val="22"/>
          <w:szCs w:val="22"/>
        </w:rPr>
        <w:t>/20</w:t>
      </w:r>
    </w:p>
    <w:p w14:paraId="7F8731E8" w14:textId="33AB7AF9" w:rsidR="004C0ABB" w:rsidRPr="008B0146" w:rsidRDefault="008B0146" w:rsidP="00D65D3A">
      <w:pPr>
        <w:tabs>
          <w:tab w:val="left" w:pos="7200"/>
        </w:tabs>
        <w:suppressAutoHyphens/>
        <w:ind w:right="-1080"/>
        <w:jc w:val="both"/>
        <w:rPr>
          <w:sz w:val="22"/>
          <w:szCs w:val="22"/>
        </w:rPr>
      </w:pPr>
      <w:r w:rsidRPr="008B0146">
        <w:rPr>
          <w:sz w:val="22"/>
          <w:szCs w:val="22"/>
        </w:rPr>
        <w:t>DE ARMAS DE FOGO, MUNIÇÕES, EXPLOSIVOS</w:t>
      </w:r>
      <w:r w:rsidR="004C0ABB" w:rsidRPr="008B0146">
        <w:rPr>
          <w:sz w:val="22"/>
          <w:szCs w:val="22"/>
        </w:rPr>
        <w:tab/>
        <w:t>10 dezembro 2020</w:t>
      </w:r>
    </w:p>
    <w:p w14:paraId="00928E31" w14:textId="514CA37B" w:rsidR="004C0ABB" w:rsidRPr="008B0146" w:rsidRDefault="008B0146" w:rsidP="00D65D3A">
      <w:pPr>
        <w:tabs>
          <w:tab w:val="left" w:pos="7200"/>
        </w:tabs>
        <w:ind w:right="-1080"/>
        <w:jc w:val="both"/>
        <w:rPr>
          <w:sz w:val="22"/>
          <w:szCs w:val="22"/>
        </w:rPr>
      </w:pPr>
      <w:r w:rsidRPr="008B0146">
        <w:rPr>
          <w:sz w:val="22"/>
          <w:szCs w:val="22"/>
        </w:rPr>
        <w:t xml:space="preserve">E OUTROS MATERIAIS CORRELATOS </w:t>
      </w:r>
      <w:r w:rsidR="004C0ABB" w:rsidRPr="008B0146">
        <w:rPr>
          <w:sz w:val="22"/>
          <w:szCs w:val="22"/>
        </w:rPr>
        <w:t xml:space="preserve">(CIFTA) </w:t>
      </w:r>
      <w:r w:rsidR="004C0ABB" w:rsidRPr="008B0146">
        <w:rPr>
          <w:sz w:val="22"/>
          <w:szCs w:val="22"/>
        </w:rPr>
        <w:tab/>
        <w:t>Original: espanhol</w:t>
      </w:r>
    </w:p>
    <w:p w14:paraId="1165997D" w14:textId="77777777" w:rsidR="004C0ABB" w:rsidRPr="008B0146" w:rsidRDefault="004C0ABB" w:rsidP="004C0ABB">
      <w:pPr>
        <w:pStyle w:val="Heading3"/>
        <w:tabs>
          <w:tab w:val="left" w:pos="6300"/>
        </w:tabs>
        <w:spacing w:before="0" w:after="0"/>
        <w:rPr>
          <w:rFonts w:ascii="Times New Roman" w:hAnsi="Times New Roman" w:cs="Times New Roman"/>
          <w:b w:val="0"/>
          <w:sz w:val="22"/>
          <w:szCs w:val="22"/>
          <w:u w:val="single"/>
        </w:rPr>
      </w:pPr>
      <w:r w:rsidRPr="008B0146">
        <w:rPr>
          <w:rFonts w:ascii="Times New Roman" w:hAnsi="Times New Roman"/>
          <w:b w:val="0"/>
          <w:sz w:val="22"/>
          <w:szCs w:val="22"/>
          <w:u w:val="single"/>
        </w:rPr>
        <w:t>Comissão Consultiva</w:t>
      </w:r>
      <w:bookmarkStart w:id="0" w:name="_GoBack"/>
      <w:bookmarkEnd w:id="0"/>
    </w:p>
    <w:p w14:paraId="01BDFFEC" w14:textId="345858AD" w:rsidR="004C0ABB" w:rsidRPr="008B0146" w:rsidRDefault="00FA1B0E" w:rsidP="004C0ABB">
      <w:pPr>
        <w:tabs>
          <w:tab w:val="left" w:pos="6300"/>
        </w:tabs>
        <w:suppressAutoHyphens/>
        <w:jc w:val="both"/>
        <w:rPr>
          <w:sz w:val="22"/>
          <w:szCs w:val="22"/>
        </w:rPr>
      </w:pPr>
      <w:r w:rsidRPr="008B0146">
        <w:rPr>
          <w:sz w:val="22"/>
          <w:szCs w:val="22"/>
          <w:u w:val="single"/>
        </w:rPr>
        <w:t>Vigésima Reuni</w:t>
      </w:r>
      <w:r w:rsidR="008B0146" w:rsidRPr="008B0146">
        <w:rPr>
          <w:sz w:val="22"/>
          <w:szCs w:val="22"/>
          <w:u w:val="single"/>
        </w:rPr>
        <w:t>ão</w:t>
      </w:r>
      <w:r w:rsidRPr="008B0146">
        <w:rPr>
          <w:sz w:val="22"/>
          <w:szCs w:val="22"/>
          <w:u w:val="single"/>
        </w:rPr>
        <w:t xml:space="preserve"> Ordinária</w:t>
      </w:r>
    </w:p>
    <w:p w14:paraId="710F9F7D" w14:textId="77777777" w:rsidR="004C0ABB" w:rsidRPr="008B0146" w:rsidRDefault="00FA1B0E" w:rsidP="004C0ABB">
      <w:pPr>
        <w:tabs>
          <w:tab w:val="left" w:pos="6300"/>
        </w:tabs>
        <w:suppressAutoHyphens/>
        <w:jc w:val="both"/>
        <w:rPr>
          <w:sz w:val="22"/>
          <w:szCs w:val="22"/>
        </w:rPr>
      </w:pPr>
      <w:r w:rsidRPr="008B0146">
        <w:rPr>
          <w:sz w:val="22"/>
          <w:szCs w:val="22"/>
        </w:rPr>
        <w:t>17 de dezembro de 2020</w:t>
      </w:r>
    </w:p>
    <w:p w14:paraId="7F66810C" w14:textId="77777777" w:rsidR="004C0ABB" w:rsidRPr="008B0146" w:rsidRDefault="004C0ABB" w:rsidP="004C0ABB">
      <w:pPr>
        <w:tabs>
          <w:tab w:val="left" w:pos="6300"/>
        </w:tabs>
        <w:suppressAutoHyphens/>
        <w:jc w:val="both"/>
        <w:rPr>
          <w:sz w:val="22"/>
          <w:szCs w:val="22"/>
        </w:rPr>
      </w:pPr>
      <w:r w:rsidRPr="008B0146">
        <w:rPr>
          <w:sz w:val="22"/>
          <w:szCs w:val="22"/>
        </w:rPr>
        <w:t>Washington, D.C.</w:t>
      </w:r>
    </w:p>
    <w:p w14:paraId="1A71A19F" w14:textId="77777777" w:rsidR="004C0ABB" w:rsidRPr="008B0146" w:rsidRDefault="004C0ABB" w:rsidP="00E105B6">
      <w:pPr>
        <w:tabs>
          <w:tab w:val="left" w:pos="7020"/>
        </w:tabs>
        <w:suppressAutoHyphens/>
        <w:ind w:right="-209"/>
        <w:jc w:val="both"/>
        <w:rPr>
          <w:caps/>
          <w:sz w:val="22"/>
          <w:szCs w:val="22"/>
        </w:rPr>
      </w:pPr>
    </w:p>
    <w:p w14:paraId="145218C5" w14:textId="77777777" w:rsidR="00C5051F" w:rsidRPr="008B0146" w:rsidRDefault="00C5051F" w:rsidP="00A935A0">
      <w:pPr>
        <w:pStyle w:val="BodyText"/>
        <w:spacing w:line="360" w:lineRule="auto"/>
        <w:jc w:val="both"/>
        <w:rPr>
          <w:b w:val="0"/>
          <w:sz w:val="22"/>
          <w:szCs w:val="22"/>
        </w:rPr>
      </w:pPr>
    </w:p>
    <w:p w14:paraId="2C8D0666" w14:textId="77777777" w:rsidR="00A935A0" w:rsidRPr="008B0146" w:rsidRDefault="00A935A0" w:rsidP="00A935A0">
      <w:pPr>
        <w:jc w:val="center"/>
        <w:rPr>
          <w:sz w:val="22"/>
          <w:szCs w:val="22"/>
        </w:rPr>
      </w:pPr>
      <w:r w:rsidRPr="008B0146">
        <w:rPr>
          <w:sz w:val="22"/>
          <w:szCs w:val="22"/>
        </w:rPr>
        <w:t>A V I S O</w:t>
      </w:r>
    </w:p>
    <w:p w14:paraId="393B3FD0" w14:textId="77777777" w:rsidR="00A935A0" w:rsidRPr="008B0146" w:rsidRDefault="00A935A0" w:rsidP="00596615">
      <w:pPr>
        <w:rPr>
          <w:sz w:val="22"/>
          <w:szCs w:val="22"/>
        </w:rPr>
      </w:pPr>
    </w:p>
    <w:p w14:paraId="310BD05A" w14:textId="77777777" w:rsidR="00A935A0" w:rsidRPr="008B0146" w:rsidRDefault="00A935A0" w:rsidP="00A935A0">
      <w:pPr>
        <w:jc w:val="center"/>
        <w:rPr>
          <w:sz w:val="22"/>
          <w:szCs w:val="22"/>
        </w:rPr>
      </w:pPr>
      <w:proofErr w:type="gramStart"/>
      <w:r w:rsidRPr="008B0146">
        <w:rPr>
          <w:sz w:val="22"/>
          <w:szCs w:val="22"/>
        </w:rPr>
        <w:t xml:space="preserve">(Teste técnico em preparação para a Vigésima Reunião Ordinária </w:t>
      </w:r>
    </w:p>
    <w:p w14:paraId="2D44D29B" w14:textId="77777777" w:rsidR="00A935A0" w:rsidRPr="008B0146" w:rsidRDefault="00A935A0" w:rsidP="00A935A0">
      <w:pPr>
        <w:jc w:val="center"/>
        <w:rPr>
          <w:sz w:val="22"/>
          <w:szCs w:val="22"/>
        </w:rPr>
      </w:pPr>
      <w:proofErr w:type="gramEnd"/>
      <w:r w:rsidRPr="008B0146">
        <w:rPr>
          <w:sz w:val="22"/>
          <w:szCs w:val="22"/>
        </w:rPr>
        <w:t>da Comissão Consultiva da CIFTA)</w:t>
      </w:r>
    </w:p>
    <w:p w14:paraId="445049D8" w14:textId="77777777" w:rsidR="00A935A0" w:rsidRPr="008B0146" w:rsidRDefault="00A935A0" w:rsidP="00A935A0">
      <w:pPr>
        <w:rPr>
          <w:sz w:val="22"/>
          <w:szCs w:val="22"/>
        </w:rPr>
      </w:pPr>
    </w:p>
    <w:p w14:paraId="572DAC86" w14:textId="77777777" w:rsidR="00A935A0" w:rsidRPr="008B0146" w:rsidRDefault="00A935A0" w:rsidP="00A935A0">
      <w:pPr>
        <w:rPr>
          <w:sz w:val="22"/>
          <w:szCs w:val="22"/>
        </w:rPr>
      </w:pPr>
    </w:p>
    <w:p w14:paraId="0E406E58" w14:textId="6E38BA3D" w:rsidR="00A935A0" w:rsidRPr="008B0146" w:rsidRDefault="00A935A0" w:rsidP="00A935A0">
      <w:pPr>
        <w:ind w:firstLine="720"/>
        <w:jc w:val="both"/>
        <w:rPr>
          <w:b/>
          <w:sz w:val="22"/>
          <w:szCs w:val="22"/>
        </w:rPr>
      </w:pPr>
      <w:r w:rsidRPr="008B0146">
        <w:rPr>
          <w:sz w:val="22"/>
          <w:szCs w:val="22"/>
        </w:rPr>
        <w:t xml:space="preserve">A Secretaria Técnica da Comissão Consultiva da CIFTA cumprimenta atenciosamente todas as delegações e tem a satisfação de informar </w:t>
      </w:r>
      <w:r w:rsidR="008B0146" w:rsidRPr="008B0146">
        <w:rPr>
          <w:sz w:val="22"/>
          <w:szCs w:val="22"/>
        </w:rPr>
        <w:t>sobre o</w:t>
      </w:r>
      <w:r w:rsidRPr="008B0146">
        <w:rPr>
          <w:sz w:val="22"/>
          <w:szCs w:val="22"/>
        </w:rPr>
        <w:t xml:space="preserve"> agendamento de uma sessão virtual de teste em preparação à Vigésima Reunião Ordinária da Comissão Consultiva da CIFTA para a próxima quarta-feira, 16 de dezembro, às 15h (</w:t>
      </w:r>
      <w:r w:rsidR="008B0146" w:rsidRPr="008B0146">
        <w:rPr>
          <w:sz w:val="22"/>
          <w:szCs w:val="22"/>
        </w:rPr>
        <w:t>h</w:t>
      </w:r>
      <w:r w:rsidRPr="008B0146">
        <w:rPr>
          <w:sz w:val="22"/>
          <w:szCs w:val="22"/>
        </w:rPr>
        <w:t>orário de Washington, D.C.)</w:t>
      </w:r>
      <w:r w:rsidR="008B0146" w:rsidRPr="008B0146">
        <w:rPr>
          <w:sz w:val="22"/>
          <w:szCs w:val="22"/>
        </w:rPr>
        <w:t>.</w:t>
      </w:r>
      <w:r w:rsidRPr="008B0146">
        <w:rPr>
          <w:sz w:val="22"/>
          <w:szCs w:val="22"/>
        </w:rPr>
        <w:t xml:space="preserve"> </w:t>
      </w:r>
      <w:r w:rsidRPr="008B0146">
        <w:rPr>
          <w:b/>
          <w:sz w:val="22"/>
          <w:szCs w:val="22"/>
        </w:rPr>
        <w:t>Recomenda-se que façam os testes todas as pessoas que atuarão como oradoras e/ou farão apresentações em PowerPoint.</w:t>
      </w:r>
    </w:p>
    <w:p w14:paraId="58D5DB64" w14:textId="77777777" w:rsidR="00A935A0" w:rsidRPr="008B0146" w:rsidRDefault="00A935A0" w:rsidP="00A935A0">
      <w:pPr>
        <w:rPr>
          <w:sz w:val="22"/>
          <w:szCs w:val="22"/>
        </w:rPr>
      </w:pPr>
    </w:p>
    <w:p w14:paraId="1F4E78BA" w14:textId="114D9626" w:rsidR="00A935A0" w:rsidRPr="008B0146" w:rsidRDefault="00A935A0" w:rsidP="00A935A0">
      <w:pPr>
        <w:ind w:firstLine="720"/>
        <w:jc w:val="both"/>
        <w:rPr>
          <w:sz w:val="22"/>
          <w:szCs w:val="22"/>
        </w:rPr>
      </w:pPr>
      <w:r w:rsidRPr="008B0146">
        <w:rPr>
          <w:sz w:val="22"/>
          <w:szCs w:val="22"/>
        </w:rPr>
        <w:t xml:space="preserve">A seguir, encontram-se os </w:t>
      </w:r>
      <w:r w:rsidRPr="008B0146">
        <w:rPr>
          <w:i/>
          <w:iCs/>
          <w:sz w:val="22"/>
          <w:szCs w:val="22"/>
        </w:rPr>
        <w:t>links</w:t>
      </w:r>
      <w:r w:rsidRPr="008B0146">
        <w:rPr>
          <w:sz w:val="22"/>
          <w:szCs w:val="22"/>
        </w:rPr>
        <w:t xml:space="preserve"> para a sessão: </w:t>
      </w:r>
    </w:p>
    <w:p w14:paraId="207A328B" w14:textId="77777777" w:rsidR="00A935A0" w:rsidRPr="008B0146" w:rsidRDefault="00A935A0" w:rsidP="00596615">
      <w:pPr>
        <w:jc w:val="both"/>
        <w:rPr>
          <w:sz w:val="22"/>
          <w:szCs w:val="22"/>
        </w:rPr>
      </w:pPr>
      <w:bookmarkStart w:id="1" w:name="BM_BEGIN"/>
      <w:bookmarkEnd w:id="1"/>
    </w:p>
    <w:p w14:paraId="0AF1B01A" w14:textId="4ADB5B71" w:rsidR="00A935A0" w:rsidRPr="008B0146" w:rsidRDefault="00583DEA" w:rsidP="00A935A0">
      <w:pPr>
        <w:ind w:firstLine="720"/>
        <w:jc w:val="both"/>
        <w:rPr>
          <w:sz w:val="22"/>
          <w:szCs w:val="22"/>
        </w:rPr>
      </w:pPr>
      <w:r w:rsidRPr="008B0146">
        <w:rPr>
          <w:sz w:val="22"/>
          <w:szCs w:val="22"/>
        </w:rPr>
        <w:t xml:space="preserve">Para conectar-se como PARTICIPANTE: </w:t>
      </w:r>
    </w:p>
    <w:p w14:paraId="74FD925C" w14:textId="77777777" w:rsidR="00A935A0" w:rsidRPr="008B0146" w:rsidRDefault="00D65D3A" w:rsidP="00A935A0">
      <w:pPr>
        <w:ind w:firstLine="720"/>
        <w:jc w:val="both"/>
        <w:rPr>
          <w:sz w:val="22"/>
          <w:szCs w:val="22"/>
        </w:rPr>
      </w:pPr>
      <w:hyperlink r:id="rId9" w:history="1">
        <w:r w:rsidR="00E84392" w:rsidRPr="008B0146">
          <w:rPr>
            <w:color w:val="0563C1"/>
            <w:sz w:val="22"/>
            <w:szCs w:val="22"/>
            <w:u w:val="single"/>
          </w:rPr>
          <w:t>https://live.kudoway.com/ad/220116665740</w:t>
        </w:r>
      </w:hyperlink>
    </w:p>
    <w:p w14:paraId="3EE4C71D" w14:textId="77777777" w:rsidR="00A935A0" w:rsidRPr="008B0146" w:rsidRDefault="00A935A0" w:rsidP="00596615">
      <w:pPr>
        <w:jc w:val="both"/>
        <w:rPr>
          <w:sz w:val="22"/>
          <w:szCs w:val="22"/>
        </w:rPr>
      </w:pPr>
    </w:p>
    <w:p w14:paraId="69B76864" w14:textId="5C4FC921" w:rsidR="00A935A0" w:rsidRPr="008B0146" w:rsidRDefault="00583DEA" w:rsidP="00A935A0">
      <w:pPr>
        <w:ind w:firstLine="720"/>
        <w:jc w:val="both"/>
        <w:rPr>
          <w:sz w:val="22"/>
          <w:szCs w:val="22"/>
        </w:rPr>
      </w:pPr>
      <w:r w:rsidRPr="008B0146">
        <w:rPr>
          <w:sz w:val="22"/>
          <w:szCs w:val="22"/>
        </w:rPr>
        <w:t xml:space="preserve">Para conectar-se como ESPECTADOR: </w:t>
      </w:r>
    </w:p>
    <w:p w14:paraId="3C2CC1C2" w14:textId="77777777" w:rsidR="00A935A0" w:rsidRPr="008B0146" w:rsidRDefault="00D65D3A" w:rsidP="00A935A0">
      <w:pPr>
        <w:ind w:firstLine="720"/>
        <w:jc w:val="both"/>
        <w:rPr>
          <w:sz w:val="22"/>
          <w:szCs w:val="22"/>
        </w:rPr>
      </w:pPr>
      <w:hyperlink r:id="rId10" w:history="1">
        <w:r w:rsidR="00E84392" w:rsidRPr="008B0146">
          <w:rPr>
            <w:color w:val="0563C1"/>
            <w:sz w:val="22"/>
            <w:szCs w:val="22"/>
            <w:u w:val="single"/>
          </w:rPr>
          <w:t>https://live.kudoway.com/br/110114376144</w:t>
        </w:r>
      </w:hyperlink>
    </w:p>
    <w:p w14:paraId="1C120BDE" w14:textId="77777777" w:rsidR="00A935A0" w:rsidRPr="008B0146" w:rsidRDefault="00A935A0" w:rsidP="00596615">
      <w:pPr>
        <w:jc w:val="both"/>
        <w:rPr>
          <w:sz w:val="22"/>
          <w:szCs w:val="22"/>
        </w:rPr>
      </w:pPr>
    </w:p>
    <w:p w14:paraId="5EA7BAC1" w14:textId="17EE8985" w:rsidR="00583DEA" w:rsidRPr="008B0146" w:rsidRDefault="00A935A0" w:rsidP="00583DEA">
      <w:pPr>
        <w:ind w:firstLine="720"/>
        <w:jc w:val="both"/>
        <w:rPr>
          <w:sz w:val="22"/>
          <w:szCs w:val="22"/>
        </w:rPr>
      </w:pPr>
      <w:r w:rsidRPr="008B0146">
        <w:rPr>
          <w:sz w:val="22"/>
          <w:szCs w:val="22"/>
        </w:rPr>
        <w:t xml:space="preserve">Solicita-se a todas as delegações que enviem o nome, o endereço de correio eletrônico e o número de contato dos delegados que se conectarão.  Favor enviar essas informações para o seguinte correio eletrônico:  </w:t>
      </w:r>
      <w:hyperlink r:id="rId11" w:history="1">
        <w:r w:rsidRPr="008B0146">
          <w:rPr>
            <w:rStyle w:val="Hyperlink"/>
            <w:sz w:val="22"/>
            <w:szCs w:val="22"/>
          </w:rPr>
          <w:t>mbejos@oas.org</w:t>
        </w:r>
      </w:hyperlink>
      <w:r w:rsidRPr="008B0146">
        <w:rPr>
          <w:sz w:val="22"/>
          <w:szCs w:val="22"/>
        </w:rPr>
        <w:t xml:space="preserve"> até </w:t>
      </w:r>
      <w:r w:rsidRPr="008B0146">
        <w:rPr>
          <w:sz w:val="22"/>
          <w:szCs w:val="22"/>
          <w:u w:val="single"/>
        </w:rPr>
        <w:t>o fim do dia de segunda-feira, 14 de dezembro</w:t>
      </w:r>
      <w:r w:rsidRPr="008B0146">
        <w:rPr>
          <w:sz w:val="22"/>
          <w:szCs w:val="22"/>
        </w:rPr>
        <w:t xml:space="preserve">. </w:t>
      </w:r>
    </w:p>
    <w:p w14:paraId="63B45926" w14:textId="77777777" w:rsidR="00583DEA" w:rsidRPr="008B0146" w:rsidRDefault="00583DEA" w:rsidP="00596615">
      <w:pPr>
        <w:jc w:val="both"/>
        <w:rPr>
          <w:sz w:val="22"/>
          <w:szCs w:val="22"/>
        </w:rPr>
      </w:pPr>
    </w:p>
    <w:p w14:paraId="18CCFB3F" w14:textId="77777777" w:rsidR="00583DEA" w:rsidRPr="008B0146" w:rsidRDefault="00583DEA" w:rsidP="00E26DD4">
      <w:pPr>
        <w:ind w:firstLine="720"/>
        <w:jc w:val="both"/>
        <w:rPr>
          <w:sz w:val="22"/>
          <w:szCs w:val="22"/>
        </w:rPr>
      </w:pPr>
      <w:r w:rsidRPr="008B0146">
        <w:rPr>
          <w:sz w:val="22"/>
          <w:szCs w:val="22"/>
        </w:rPr>
        <w:t xml:space="preserve">Além disso, a fim de identificar adequadamente os participantes, solicita-se a todos os delegados que entrem na sessão KUDO indicando primeiro o nome do seu país e depois o seu nome e cargo entre parênteses. Exemplo: Uruguai (Juan Pérez, Embaixador). </w:t>
      </w:r>
    </w:p>
    <w:p w14:paraId="5B61B04D" w14:textId="2C60FB7C" w:rsidR="006E2D51" w:rsidRPr="008B0146" w:rsidRDefault="00A935A0" w:rsidP="00596615">
      <w:pPr>
        <w:jc w:val="both"/>
        <w:rPr>
          <w:sz w:val="22"/>
          <w:szCs w:val="22"/>
        </w:rPr>
      </w:pPr>
      <w:r w:rsidRPr="008B0146">
        <w:rPr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1" layoutInCell="1" allowOverlap="1" wp14:anchorId="0EDDF6A1" wp14:editId="744B4A2A">
                <wp:simplePos x="0" y="0"/>
                <wp:positionH relativeFrom="column">
                  <wp:posOffset>-110490</wp:posOffset>
                </wp:positionH>
                <wp:positionV relativeFrom="page">
                  <wp:posOffset>9496425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txbx>
                        <w:txbxContent>
                          <w:p w14:paraId="75153BFC" w14:textId="27C1B70E" w:rsidR="00A935A0" w:rsidRPr="00AB2979" w:rsidRDefault="00E0799B" w:rsidP="00A935A0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="008B0146">
                              <w:rPr>
                                <w:noProof/>
                                <w:sz w:val="18"/>
                              </w:rPr>
                              <w:t>CIFTA00869P0</w:t>
                            </w:r>
                            <w:r w:rsidR="00596615">
                              <w:rPr>
                                <w:noProof/>
                                <w:sz w:val="18"/>
                              </w:rPr>
                              <w:t>4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8.7pt;margin-top:747.75pt;width:266.4pt;height:18pt;z-index:251659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" filled="f" stroked="f">
                <v:stroke joinstyle="round"/>
                <v:path arrowok="t"/>
                <v:textbox>
                  <w:txbxContent>
                    <w:p w14:paraId="75153BFC" w14:textId="27C1B70E" w:rsidR="00A935A0" w:rsidRPr="00AB2979" w:rsidRDefault="00E0799B" w:rsidP="00A935A0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 w:rsidR="008B0146">
                        <w:rPr>
                          <w:noProof/>
                          <w:sz w:val="18"/>
                        </w:rPr>
                        <w:t>CIFTA00869P0</w:t>
                      </w:r>
                      <w:r w:rsidR="00596615">
                        <w:rPr>
                          <w:noProof/>
                          <w:sz w:val="18"/>
                        </w:rPr>
                        <w:t>4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77D9A274" w14:textId="77777777" w:rsidR="006E2D51" w:rsidRPr="008B0146" w:rsidRDefault="006E2D51" w:rsidP="006E2D51">
      <w:pPr>
        <w:ind w:firstLine="720"/>
        <w:jc w:val="both"/>
        <w:rPr>
          <w:sz w:val="22"/>
          <w:szCs w:val="22"/>
        </w:rPr>
      </w:pPr>
      <w:r w:rsidRPr="008B0146">
        <w:rPr>
          <w:sz w:val="22"/>
          <w:szCs w:val="22"/>
        </w:rPr>
        <w:t>Para obter as instruções sobre como conectar-se à sessão virtual, consulte os documentos anexos.</w:t>
      </w:r>
    </w:p>
    <w:p w14:paraId="733A2DE1" w14:textId="77777777" w:rsidR="006E2D51" w:rsidRPr="008B0146" w:rsidRDefault="006E2D51" w:rsidP="006E2D51">
      <w:pPr>
        <w:rPr>
          <w:sz w:val="22"/>
          <w:szCs w:val="22"/>
        </w:rPr>
      </w:pPr>
    </w:p>
    <w:p w14:paraId="19FF06C1" w14:textId="3F15CBD5" w:rsidR="006E2D51" w:rsidRPr="008B0146" w:rsidRDefault="006E2D51" w:rsidP="006E2D51">
      <w:pPr>
        <w:pStyle w:val="BodyText"/>
        <w:numPr>
          <w:ilvl w:val="0"/>
          <w:numId w:val="7"/>
        </w:numPr>
        <w:ind w:hanging="720"/>
        <w:jc w:val="both"/>
        <w:rPr>
          <w:b w:val="0"/>
          <w:sz w:val="22"/>
          <w:szCs w:val="22"/>
        </w:rPr>
      </w:pPr>
      <w:r w:rsidRPr="008B0146">
        <w:rPr>
          <w:b w:val="0"/>
          <w:sz w:val="22"/>
          <w:szCs w:val="22"/>
        </w:rPr>
        <w:t xml:space="preserve">Manual de boas práticas para videoconferências: </w:t>
      </w:r>
      <w:hyperlink r:id="rId12" w:history="1">
        <w:r w:rsidRPr="008B0146">
          <w:rPr>
            <w:rStyle w:val="Hyperlink"/>
            <w:b w:val="0"/>
            <w:i/>
            <w:iCs/>
            <w:sz w:val="22"/>
            <w:szCs w:val="22"/>
          </w:rPr>
          <w:t>Lin</w:t>
        </w:r>
        <w:r w:rsidRPr="008B0146">
          <w:rPr>
            <w:rStyle w:val="Hyperlink"/>
            <w:b w:val="0"/>
            <w:i/>
            <w:iCs/>
            <w:sz w:val="22"/>
            <w:szCs w:val="22"/>
          </w:rPr>
          <w:t>k</w:t>
        </w:r>
      </w:hyperlink>
    </w:p>
    <w:p w14:paraId="520465D6" w14:textId="46F0E19E" w:rsidR="006E2D51" w:rsidRPr="008B0146" w:rsidRDefault="006E2D51" w:rsidP="006E2D51">
      <w:pPr>
        <w:pStyle w:val="BodyText"/>
        <w:numPr>
          <w:ilvl w:val="0"/>
          <w:numId w:val="7"/>
        </w:numPr>
        <w:ind w:hanging="720"/>
        <w:jc w:val="both"/>
        <w:rPr>
          <w:b w:val="0"/>
          <w:sz w:val="22"/>
          <w:szCs w:val="22"/>
        </w:rPr>
      </w:pPr>
      <w:r w:rsidRPr="008B0146">
        <w:rPr>
          <w:b w:val="0"/>
          <w:sz w:val="22"/>
          <w:szCs w:val="22"/>
        </w:rPr>
        <w:t>Kudo:</w:t>
      </w:r>
      <w:r w:rsidRPr="008B0146">
        <w:rPr>
          <w:b w:val="0"/>
          <w:sz w:val="22"/>
          <w:szCs w:val="22"/>
        </w:rPr>
        <w:tab/>
      </w:r>
      <w:hyperlink r:id="rId13" w:history="1">
        <w:r w:rsidRPr="008B0146">
          <w:rPr>
            <w:rStyle w:val="Hyperlink"/>
            <w:b w:val="0"/>
            <w:i/>
            <w:iCs/>
            <w:sz w:val="22"/>
            <w:szCs w:val="22"/>
          </w:rPr>
          <w:t>Link</w:t>
        </w:r>
      </w:hyperlink>
    </w:p>
    <w:p w14:paraId="0DC3A6A0" w14:textId="77777777" w:rsidR="006E2D51" w:rsidRPr="008B0146" w:rsidRDefault="006E2D51" w:rsidP="00596615">
      <w:pPr>
        <w:pStyle w:val="BodyTextIndent3"/>
        <w:spacing w:line="360" w:lineRule="auto"/>
        <w:ind w:left="0"/>
        <w:rPr>
          <w:sz w:val="22"/>
          <w:szCs w:val="22"/>
        </w:rPr>
      </w:pPr>
    </w:p>
    <w:p w14:paraId="25DC0079" w14:textId="1EBBEF5F" w:rsidR="006E2D51" w:rsidRPr="008B0146" w:rsidRDefault="006E2D51" w:rsidP="006E2D51">
      <w:pPr>
        <w:ind w:firstLine="720"/>
        <w:jc w:val="both"/>
        <w:rPr>
          <w:sz w:val="22"/>
          <w:szCs w:val="22"/>
        </w:rPr>
      </w:pPr>
      <w:r w:rsidRPr="008B0146">
        <w:rPr>
          <w:sz w:val="22"/>
          <w:szCs w:val="22"/>
        </w:rPr>
        <w:t xml:space="preserve">As delegações que tenham dificuldades técnicas com a comunicação virtual poderão entrar em contato com a Senhora Luisa Quintero pelo telefone (202) 701- 4681. </w:t>
      </w:r>
    </w:p>
    <w:p w14:paraId="2B69A4A4" w14:textId="77777777" w:rsidR="001318FC" w:rsidRPr="008B0146" w:rsidRDefault="001318FC" w:rsidP="00596615">
      <w:pPr>
        <w:pStyle w:val="BodyText"/>
        <w:jc w:val="left"/>
        <w:rPr>
          <w:rFonts w:ascii="Century Gothic" w:hAnsi="Century Gothic" w:cs="Tahoma"/>
          <w:sz w:val="22"/>
          <w:szCs w:val="22"/>
        </w:rPr>
      </w:pPr>
    </w:p>
    <w:sectPr w:rsidR="001318FC" w:rsidRPr="008B0146" w:rsidSect="00A32BBF">
      <w:headerReference w:type="default" r:id="rId14"/>
      <w:pgSz w:w="12240" w:h="15840" w:code="1"/>
      <w:pgMar w:top="1530" w:right="1570" w:bottom="1296" w:left="1670" w:header="1296" w:footer="1296" w:gutter="0"/>
      <w:pgNumType w:fmt="lowerRoman" w:start="3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4A1374" w14:textId="77777777" w:rsidR="00D0580B" w:rsidRDefault="00D0580B">
      <w:r>
        <w:separator/>
      </w:r>
    </w:p>
  </w:endnote>
  <w:endnote w:type="continuationSeparator" w:id="0">
    <w:p w14:paraId="7E47DB88" w14:textId="77777777" w:rsidR="00D0580B" w:rsidRDefault="00D058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ontserrat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20979C" w14:textId="77777777" w:rsidR="00D0580B" w:rsidRDefault="00D0580B">
      <w:r>
        <w:separator/>
      </w:r>
    </w:p>
  </w:footnote>
  <w:footnote w:type="continuationSeparator" w:id="0">
    <w:p w14:paraId="68F99D1C" w14:textId="77777777" w:rsidR="00D0580B" w:rsidRDefault="00D0580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B89DED" w14:textId="772410FA" w:rsidR="00D83630" w:rsidRDefault="00D83630">
    <w:pPr>
      <w:pStyle w:val="Header"/>
      <w:framePr w:wrap="auto" w:vAnchor="text" w:hAnchor="margin" w:xAlign="center" w:y="1"/>
      <w:rPr>
        <w:rStyle w:val="PageNumber"/>
      </w:rPr>
    </w:pPr>
    <w:r>
      <w:rPr>
        <w:rStyle w:val="PageNumber"/>
      </w:rP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32BBF">
      <w:rPr>
        <w:rStyle w:val="PageNumber"/>
        <w:noProof/>
      </w:rPr>
      <w:t>iv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  <w:p w14:paraId="088F601F" w14:textId="77777777" w:rsidR="00D83630" w:rsidRDefault="00D8363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FA0215"/>
    <w:multiLevelType w:val="hybridMultilevel"/>
    <w:tmpl w:val="9FAAC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A35F32"/>
    <w:multiLevelType w:val="hybridMultilevel"/>
    <w:tmpl w:val="7E8C42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8BF2BB2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3">
    <w:nsid w:val="43240351"/>
    <w:multiLevelType w:val="hybridMultilevel"/>
    <w:tmpl w:val="45CE86A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5E757F16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5">
    <w:nsid w:val="6CEE320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6">
    <w:nsid w:val="7C3E37A3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AEmYmJobmBkCgpKMUnFpcnJmfB1JgWAsAX+SGAiwAAAA="/>
  </w:docVars>
  <w:rsids>
    <w:rsidRoot w:val="004E52DB"/>
    <w:rsid w:val="00027D36"/>
    <w:rsid w:val="00082ED4"/>
    <w:rsid w:val="00091640"/>
    <w:rsid w:val="000916C5"/>
    <w:rsid w:val="000A10AB"/>
    <w:rsid w:val="000A2204"/>
    <w:rsid w:val="000A3284"/>
    <w:rsid w:val="000A6B7A"/>
    <w:rsid w:val="000B361A"/>
    <w:rsid w:val="000D65C3"/>
    <w:rsid w:val="000E52BC"/>
    <w:rsid w:val="000F0F9D"/>
    <w:rsid w:val="00114C16"/>
    <w:rsid w:val="001163FD"/>
    <w:rsid w:val="001176E6"/>
    <w:rsid w:val="00120B6C"/>
    <w:rsid w:val="00130531"/>
    <w:rsid w:val="001318FC"/>
    <w:rsid w:val="00134858"/>
    <w:rsid w:val="001C2076"/>
    <w:rsid w:val="001D1389"/>
    <w:rsid w:val="001D2E99"/>
    <w:rsid w:val="001E4F7C"/>
    <w:rsid w:val="001E6F89"/>
    <w:rsid w:val="00207580"/>
    <w:rsid w:val="00216D39"/>
    <w:rsid w:val="0022494E"/>
    <w:rsid w:val="002261C4"/>
    <w:rsid w:val="00230FA2"/>
    <w:rsid w:val="00233CED"/>
    <w:rsid w:val="00275661"/>
    <w:rsid w:val="0027690C"/>
    <w:rsid w:val="002936D4"/>
    <w:rsid w:val="002C7226"/>
    <w:rsid w:val="002E0462"/>
    <w:rsid w:val="002E3C95"/>
    <w:rsid w:val="002E7685"/>
    <w:rsid w:val="002E7EE5"/>
    <w:rsid w:val="003011A2"/>
    <w:rsid w:val="00311EC4"/>
    <w:rsid w:val="00357338"/>
    <w:rsid w:val="00365ECD"/>
    <w:rsid w:val="00375F37"/>
    <w:rsid w:val="003A15AB"/>
    <w:rsid w:val="003C1345"/>
    <w:rsid w:val="003E1AA1"/>
    <w:rsid w:val="003F7E81"/>
    <w:rsid w:val="004036DC"/>
    <w:rsid w:val="00421A3D"/>
    <w:rsid w:val="0042777F"/>
    <w:rsid w:val="0043061C"/>
    <w:rsid w:val="00433229"/>
    <w:rsid w:val="004350FC"/>
    <w:rsid w:val="004352D7"/>
    <w:rsid w:val="0043701C"/>
    <w:rsid w:val="004462D6"/>
    <w:rsid w:val="00461072"/>
    <w:rsid w:val="00470795"/>
    <w:rsid w:val="00472B4E"/>
    <w:rsid w:val="00476B79"/>
    <w:rsid w:val="00495E7F"/>
    <w:rsid w:val="004B5003"/>
    <w:rsid w:val="004B6ACC"/>
    <w:rsid w:val="004C0ABB"/>
    <w:rsid w:val="004C610F"/>
    <w:rsid w:val="004E298E"/>
    <w:rsid w:val="004E52DB"/>
    <w:rsid w:val="004F08AC"/>
    <w:rsid w:val="00521998"/>
    <w:rsid w:val="005245DE"/>
    <w:rsid w:val="00526D8B"/>
    <w:rsid w:val="00551377"/>
    <w:rsid w:val="00561F84"/>
    <w:rsid w:val="00562A04"/>
    <w:rsid w:val="00583DEA"/>
    <w:rsid w:val="00590DFF"/>
    <w:rsid w:val="005914A7"/>
    <w:rsid w:val="00592DA6"/>
    <w:rsid w:val="00596615"/>
    <w:rsid w:val="005A73FA"/>
    <w:rsid w:val="005B364E"/>
    <w:rsid w:val="005C116B"/>
    <w:rsid w:val="005C4CEF"/>
    <w:rsid w:val="005C6FE8"/>
    <w:rsid w:val="005E6CBB"/>
    <w:rsid w:val="005E7F0B"/>
    <w:rsid w:val="0061313B"/>
    <w:rsid w:val="00651C42"/>
    <w:rsid w:val="006528A2"/>
    <w:rsid w:val="00675432"/>
    <w:rsid w:val="0068107D"/>
    <w:rsid w:val="006B3845"/>
    <w:rsid w:val="006C2031"/>
    <w:rsid w:val="006C2155"/>
    <w:rsid w:val="006C24D9"/>
    <w:rsid w:val="006C7600"/>
    <w:rsid w:val="006E2D51"/>
    <w:rsid w:val="006F3EB9"/>
    <w:rsid w:val="00704353"/>
    <w:rsid w:val="007227E0"/>
    <w:rsid w:val="00745F90"/>
    <w:rsid w:val="007555D1"/>
    <w:rsid w:val="00757491"/>
    <w:rsid w:val="0076049A"/>
    <w:rsid w:val="0078023D"/>
    <w:rsid w:val="00782606"/>
    <w:rsid w:val="007A0CF5"/>
    <w:rsid w:val="007B347E"/>
    <w:rsid w:val="007B5A7D"/>
    <w:rsid w:val="007C47F0"/>
    <w:rsid w:val="007C76AD"/>
    <w:rsid w:val="007C7AC0"/>
    <w:rsid w:val="007F5763"/>
    <w:rsid w:val="00804997"/>
    <w:rsid w:val="00805F12"/>
    <w:rsid w:val="008111FE"/>
    <w:rsid w:val="00826994"/>
    <w:rsid w:val="00830368"/>
    <w:rsid w:val="008424C5"/>
    <w:rsid w:val="008472C3"/>
    <w:rsid w:val="0085365B"/>
    <w:rsid w:val="00873524"/>
    <w:rsid w:val="00881374"/>
    <w:rsid w:val="00893777"/>
    <w:rsid w:val="008A18F1"/>
    <w:rsid w:val="008B0146"/>
    <w:rsid w:val="008C4934"/>
    <w:rsid w:val="008D2A79"/>
    <w:rsid w:val="008D4E1A"/>
    <w:rsid w:val="008E750B"/>
    <w:rsid w:val="008F2CF8"/>
    <w:rsid w:val="00900952"/>
    <w:rsid w:val="00917E03"/>
    <w:rsid w:val="00927E51"/>
    <w:rsid w:val="0095640F"/>
    <w:rsid w:val="009A7556"/>
    <w:rsid w:val="009E0D70"/>
    <w:rsid w:val="009E214F"/>
    <w:rsid w:val="00A02BFF"/>
    <w:rsid w:val="00A0455B"/>
    <w:rsid w:val="00A04A3F"/>
    <w:rsid w:val="00A121AA"/>
    <w:rsid w:val="00A32BBF"/>
    <w:rsid w:val="00A36153"/>
    <w:rsid w:val="00A53D34"/>
    <w:rsid w:val="00A55811"/>
    <w:rsid w:val="00A759D0"/>
    <w:rsid w:val="00A83C38"/>
    <w:rsid w:val="00A92238"/>
    <w:rsid w:val="00A935A0"/>
    <w:rsid w:val="00AC24F3"/>
    <w:rsid w:val="00B3127A"/>
    <w:rsid w:val="00B43DFD"/>
    <w:rsid w:val="00B470C9"/>
    <w:rsid w:val="00B55B69"/>
    <w:rsid w:val="00B64097"/>
    <w:rsid w:val="00B67E36"/>
    <w:rsid w:val="00B70BF8"/>
    <w:rsid w:val="00B7285F"/>
    <w:rsid w:val="00B920AE"/>
    <w:rsid w:val="00BA0089"/>
    <w:rsid w:val="00BB6F83"/>
    <w:rsid w:val="00BE0509"/>
    <w:rsid w:val="00C07AA7"/>
    <w:rsid w:val="00C1361B"/>
    <w:rsid w:val="00C47B78"/>
    <w:rsid w:val="00C5051F"/>
    <w:rsid w:val="00C727D2"/>
    <w:rsid w:val="00C84830"/>
    <w:rsid w:val="00CA2B5D"/>
    <w:rsid w:val="00CA7119"/>
    <w:rsid w:val="00CB67DA"/>
    <w:rsid w:val="00CD09E2"/>
    <w:rsid w:val="00CD46FA"/>
    <w:rsid w:val="00CF2975"/>
    <w:rsid w:val="00CF4F11"/>
    <w:rsid w:val="00CF5759"/>
    <w:rsid w:val="00D0580B"/>
    <w:rsid w:val="00D34D3E"/>
    <w:rsid w:val="00D35BDB"/>
    <w:rsid w:val="00D63797"/>
    <w:rsid w:val="00D65D3A"/>
    <w:rsid w:val="00D66BA2"/>
    <w:rsid w:val="00D6766E"/>
    <w:rsid w:val="00D74801"/>
    <w:rsid w:val="00D83630"/>
    <w:rsid w:val="00D856CC"/>
    <w:rsid w:val="00DB1504"/>
    <w:rsid w:val="00DD6EF5"/>
    <w:rsid w:val="00DE4595"/>
    <w:rsid w:val="00DF423F"/>
    <w:rsid w:val="00E04AEE"/>
    <w:rsid w:val="00E0799B"/>
    <w:rsid w:val="00E105B6"/>
    <w:rsid w:val="00E1622C"/>
    <w:rsid w:val="00E26DD4"/>
    <w:rsid w:val="00E40FBE"/>
    <w:rsid w:val="00E44612"/>
    <w:rsid w:val="00E51B6A"/>
    <w:rsid w:val="00E6088E"/>
    <w:rsid w:val="00E7103D"/>
    <w:rsid w:val="00E74AA2"/>
    <w:rsid w:val="00E75460"/>
    <w:rsid w:val="00E80964"/>
    <w:rsid w:val="00E81DEC"/>
    <w:rsid w:val="00E840C3"/>
    <w:rsid w:val="00E84392"/>
    <w:rsid w:val="00E90600"/>
    <w:rsid w:val="00EA140B"/>
    <w:rsid w:val="00EC5226"/>
    <w:rsid w:val="00ED1AA8"/>
    <w:rsid w:val="00F1207C"/>
    <w:rsid w:val="00F24A29"/>
    <w:rsid w:val="00F2586F"/>
    <w:rsid w:val="00F331E0"/>
    <w:rsid w:val="00F401E0"/>
    <w:rsid w:val="00F46CE3"/>
    <w:rsid w:val="00F6629A"/>
    <w:rsid w:val="00F670DE"/>
    <w:rsid w:val="00F738C6"/>
    <w:rsid w:val="00F752B0"/>
    <w:rsid w:val="00F84609"/>
    <w:rsid w:val="00F97E58"/>
    <w:rsid w:val="00FA1071"/>
    <w:rsid w:val="00FA1B0E"/>
    <w:rsid w:val="00FA27EE"/>
    <w:rsid w:val="00FB14DD"/>
    <w:rsid w:val="00FC394A"/>
    <w:rsid w:val="00FC4A99"/>
    <w:rsid w:val="00FC7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B3B9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pPr>
      <w:jc w:val="center"/>
    </w:pPr>
    <w:rPr>
      <w:b/>
      <w:sz w:val="24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Default">
    <w:name w:val="Default"/>
    <w:rsid w:val="00805F12"/>
    <w:pPr>
      <w:autoSpaceDE w:val="0"/>
      <w:autoSpaceDN w:val="0"/>
      <w:adjustRightInd w:val="0"/>
    </w:pPr>
    <w:rPr>
      <w:rFonts w:ascii="Montserrat" w:hAnsi="Montserrat" w:cs="Montserrat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583DEA"/>
    <w:rPr>
      <w:sz w:val="16"/>
      <w:szCs w:val="16"/>
    </w:rPr>
  </w:style>
  <w:style w:type="paragraph" w:styleId="CommentText">
    <w:name w:val="annotation text"/>
    <w:basedOn w:val="Normal"/>
    <w:link w:val="CommentTextChar"/>
    <w:rsid w:val="00583DEA"/>
  </w:style>
  <w:style w:type="character" w:customStyle="1" w:styleId="CommentTextChar">
    <w:name w:val="Comment Text Char"/>
    <w:basedOn w:val="DefaultParagraphFont"/>
    <w:link w:val="CommentText"/>
    <w:rsid w:val="00583DEA"/>
  </w:style>
  <w:style w:type="paragraph" w:styleId="CommentSubject">
    <w:name w:val="annotation subject"/>
    <w:basedOn w:val="CommentText"/>
    <w:next w:val="CommentText"/>
    <w:link w:val="CommentSubjectChar"/>
    <w:rsid w:val="00583D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83DEA"/>
    <w:rPr>
      <w:b/>
      <w:bCs/>
    </w:rPr>
  </w:style>
  <w:style w:type="paragraph" w:styleId="BodyTextIndent3">
    <w:name w:val="Body Text Indent 3"/>
    <w:basedOn w:val="Normal"/>
    <w:link w:val="BodyTextIndent3Char"/>
    <w:semiHidden/>
    <w:unhideWhenUsed/>
    <w:rsid w:val="006E2D5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6E2D51"/>
    <w:rPr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675432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pPr>
      <w:jc w:val="center"/>
    </w:pPr>
    <w:rPr>
      <w:b/>
      <w:sz w:val="24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Default">
    <w:name w:val="Default"/>
    <w:rsid w:val="00805F12"/>
    <w:pPr>
      <w:autoSpaceDE w:val="0"/>
      <w:autoSpaceDN w:val="0"/>
      <w:adjustRightInd w:val="0"/>
    </w:pPr>
    <w:rPr>
      <w:rFonts w:ascii="Montserrat" w:hAnsi="Montserrat" w:cs="Montserrat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583DEA"/>
    <w:rPr>
      <w:sz w:val="16"/>
      <w:szCs w:val="16"/>
    </w:rPr>
  </w:style>
  <w:style w:type="paragraph" w:styleId="CommentText">
    <w:name w:val="annotation text"/>
    <w:basedOn w:val="Normal"/>
    <w:link w:val="CommentTextChar"/>
    <w:rsid w:val="00583DEA"/>
  </w:style>
  <w:style w:type="character" w:customStyle="1" w:styleId="CommentTextChar">
    <w:name w:val="Comment Text Char"/>
    <w:basedOn w:val="DefaultParagraphFont"/>
    <w:link w:val="CommentText"/>
    <w:rsid w:val="00583DEA"/>
  </w:style>
  <w:style w:type="paragraph" w:styleId="CommentSubject">
    <w:name w:val="annotation subject"/>
    <w:basedOn w:val="CommentText"/>
    <w:next w:val="CommentText"/>
    <w:link w:val="CommentSubjectChar"/>
    <w:rsid w:val="00583D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83DEA"/>
    <w:rPr>
      <w:b/>
      <w:bCs/>
    </w:rPr>
  </w:style>
  <w:style w:type="paragraph" w:styleId="BodyTextIndent3">
    <w:name w:val="Body Text Indent 3"/>
    <w:basedOn w:val="Normal"/>
    <w:link w:val="BodyTextIndent3Char"/>
    <w:semiHidden/>
    <w:unhideWhenUsed/>
    <w:rsid w:val="006E2D5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6E2D51"/>
    <w:rPr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6754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4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17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25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25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612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44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scm.oas.org/pdfs/2020/KUDOSPANISH.pdf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scm.oas.org/pdfs/2020/HandbookPT.docx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bejos@oas.org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live.kudoway.com/br/110114376144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live.kudoway.com/ad/220116665740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960F9B-B274-4F79-8952-8B66D0AF1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VENCION INTERAMERICANA CONTRA LA FABRICACION Y EL TRAFICO ILICITO DE ARMAS DE FUEGO, MUNICIONES, EXPLOSIVOS, Y OTROS MATERIALES RELACIONADOS</vt:lpstr>
    </vt:vector>
  </TitlesOfParts>
  <Company>OAS</Company>
  <LinksUpToDate>false</LinksUpToDate>
  <CharactersWithSpaces>22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CION INTERAMERICANA CONTRA LA FABRICACION Y EL TRAFICO ILICITO DE ARMAS DE FUEGO, MUNICIONES, EXPLOSIVOS, Y OTROS MATERIALES RELACIONADOS</dc:title>
  <dc:creator>llangberg</dc:creator>
  <cp:lastModifiedBy>Santos, Ada</cp:lastModifiedBy>
  <cp:revision>5</cp:revision>
  <cp:lastPrinted>2011-03-01T17:08:00Z</cp:lastPrinted>
  <dcterms:created xsi:type="dcterms:W3CDTF">2020-12-10T20:31:00Z</dcterms:created>
  <dcterms:modified xsi:type="dcterms:W3CDTF">2020-12-10T22:38:00Z</dcterms:modified>
</cp:coreProperties>
</file>